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32B78" w14:textId="76247DD2" w:rsidR="00E117CF" w:rsidRDefault="00930831">
      <w:bookmarkStart w:id="0" w:name="_Hlk72756139"/>
      <w:r>
        <w:t>1) You’ll find prostate MRI data of 3 patients in this folder.</w:t>
      </w:r>
    </w:p>
    <w:p w14:paraId="70FBC7F0" w14:textId="7FA593A3" w:rsidR="00930831" w:rsidRDefault="00000000">
      <w:hyperlink r:id="rId4" w:history="1">
        <w:r w:rsidR="00930831" w:rsidRPr="00E108DD">
          <w:rPr>
            <w:rStyle w:val="Hyperlink"/>
          </w:rPr>
          <w:t>https://drive.google.com/drive/folders/1bLjKHSv5pL_UOmgPvt2juzv35NO97ZrO?usp=sharing</w:t>
        </w:r>
      </w:hyperlink>
      <w:r w:rsidR="00930831">
        <w:t xml:space="preserve"> </w:t>
      </w:r>
    </w:p>
    <w:p w14:paraId="0E1DE26F" w14:textId="336FB636" w:rsidR="00930831" w:rsidRDefault="00930831">
      <w:r>
        <w:t xml:space="preserve">PM – is the prostate mask, T2 and ADC are the MRI </w:t>
      </w:r>
      <w:proofErr w:type="gramStart"/>
      <w:r>
        <w:t>sequences</w:t>
      </w:r>
      <w:proofErr w:type="gramEnd"/>
    </w:p>
    <w:p w14:paraId="5FADFEBF" w14:textId="31B20E68" w:rsidR="00A526B6" w:rsidRDefault="00A526B6">
      <w:r>
        <w:t xml:space="preserve">2) You should be able to view these images with 3D Slicer or ITK Snap – both are free to download </w:t>
      </w:r>
      <w:proofErr w:type="gramStart"/>
      <w:r w:rsidR="002C2625">
        <w:t>open source</w:t>
      </w:r>
      <w:proofErr w:type="gramEnd"/>
      <w:r w:rsidR="002C2625">
        <w:t xml:space="preserve"> </w:t>
      </w:r>
      <w:r>
        <w:t>software. I have created a small tutorial that can help you.</w:t>
      </w:r>
    </w:p>
    <w:p w14:paraId="3DCA8759" w14:textId="2A6B30D3" w:rsidR="00A526B6" w:rsidRDefault="00000000">
      <w:hyperlink r:id="rId5" w:history="1">
        <w:r w:rsidR="00A526B6" w:rsidRPr="00BD71F2">
          <w:rPr>
            <w:rStyle w:val="Hyperlink"/>
          </w:rPr>
          <w:t>https://www.youtube.com/watch?v=qDFXod306gM</w:t>
        </w:r>
      </w:hyperlink>
      <w:r w:rsidR="00A526B6">
        <w:t xml:space="preserve"> </w:t>
      </w:r>
    </w:p>
    <w:p w14:paraId="31852750" w14:textId="66805018" w:rsidR="00930831" w:rsidRDefault="00930831">
      <w:r>
        <w:t xml:space="preserve">2) You’ll need to familiarize yourself with </w:t>
      </w:r>
      <w:proofErr w:type="spellStart"/>
      <w:r>
        <w:t>simpleITK</w:t>
      </w:r>
      <w:proofErr w:type="spellEnd"/>
      <w:r>
        <w:t xml:space="preserve"> and </w:t>
      </w:r>
      <w:proofErr w:type="spellStart"/>
      <w:r>
        <w:t>openC</w:t>
      </w:r>
      <w:r w:rsidR="00DF20D4">
        <w:t>V</w:t>
      </w:r>
      <w:proofErr w:type="spellEnd"/>
      <w:r>
        <w:t xml:space="preserve"> libraries in Python. </w:t>
      </w:r>
      <w:r w:rsidR="00BE3540">
        <w:t>Some useful tutorials below:</w:t>
      </w:r>
    </w:p>
    <w:p w14:paraId="638DA1CD" w14:textId="5BCCFF8F" w:rsidR="00BE3540" w:rsidRDefault="00000000">
      <w:hyperlink r:id="rId6" w:history="1">
        <w:r w:rsidR="00BE3540" w:rsidRPr="00E108DD">
          <w:rPr>
            <w:rStyle w:val="Hyperlink"/>
          </w:rPr>
          <w:t>https://theaisummer.com/medical-image-python/</w:t>
        </w:r>
      </w:hyperlink>
    </w:p>
    <w:p w14:paraId="0D673EF8" w14:textId="23A56936" w:rsidR="00930831" w:rsidRDefault="00000000">
      <w:hyperlink r:id="rId7" w:history="1">
        <w:r w:rsidR="00BE3540" w:rsidRPr="00E108DD">
          <w:rPr>
            <w:rStyle w:val="Hyperlink"/>
          </w:rPr>
          <w:t>https://www.coursera.org/projects/image-processing-with-python</w:t>
        </w:r>
      </w:hyperlink>
    </w:p>
    <w:p w14:paraId="31B3729F" w14:textId="15061DB7" w:rsidR="00930831" w:rsidRDefault="00930831" w:rsidP="00930831">
      <w:r w:rsidRPr="00EE3B4F">
        <w:rPr>
          <w:b/>
          <w:bCs/>
        </w:rPr>
        <w:t>Assignment</w:t>
      </w:r>
      <w:r w:rsidRPr="00EE3B4F">
        <w:t>:</w:t>
      </w:r>
      <w:r w:rsidR="004F08F9">
        <w:t xml:space="preserve"> A)</w:t>
      </w:r>
      <w:r w:rsidRPr="00EE3B4F">
        <w:t xml:space="preserve"> Load an image and segmentation</w:t>
      </w:r>
      <w:r>
        <w:t xml:space="preserve"> into Python</w:t>
      </w:r>
      <w:r w:rsidRPr="00EE3B4F">
        <w:t>. Overlay the segmented mask onto image so as to display only the region of interest. Print these images.</w:t>
      </w:r>
    </w:p>
    <w:p w14:paraId="3D3A6704" w14:textId="1212D9C7" w:rsidR="00A526B6" w:rsidRDefault="00A526B6" w:rsidP="00930831">
      <w:r w:rsidRPr="00A526B6">
        <w:rPr>
          <w:noProof/>
        </w:rPr>
        <w:drawing>
          <wp:anchor distT="0" distB="0" distL="114300" distR="114300" simplePos="0" relativeHeight="251658240" behindDoc="0" locked="0" layoutInCell="1" allowOverlap="1" wp14:anchorId="472323E1" wp14:editId="41271EEC">
            <wp:simplePos x="0" y="0"/>
            <wp:positionH relativeFrom="column">
              <wp:posOffset>2584784</wp:posOffset>
            </wp:positionH>
            <wp:positionV relativeFrom="paragraph">
              <wp:posOffset>287020</wp:posOffset>
            </wp:positionV>
            <wp:extent cx="2598988" cy="2163445"/>
            <wp:effectExtent l="0" t="0" r="0" b="8255"/>
            <wp:wrapSquare wrapText="bothSides"/>
            <wp:docPr id="1" name="Picture 1" descr="Mask overlaid pro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sk overlaid prosta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>
                      <a:off x="0" y="0"/>
                      <a:ext cx="2598988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A29501" w14:textId="6EE8F513" w:rsidR="00A526B6" w:rsidRPr="00EE3B4F" w:rsidRDefault="00A526B6" w:rsidP="00930831">
      <w:r w:rsidRPr="00A526B6">
        <w:rPr>
          <w:noProof/>
        </w:rPr>
        <w:drawing>
          <wp:inline distT="0" distB="0" distL="0" distR="0" wp14:anchorId="162E1D4A" wp14:editId="35B4CFC1">
            <wp:extent cx="2194560" cy="2163526"/>
            <wp:effectExtent l="0" t="0" r="0" b="8255"/>
            <wp:docPr id="2" name="Picture 2" descr="Original Imag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riginal Image&#10;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03125" cy="217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  <w:t xml:space="preserve"> (a) Original Image</w:t>
      </w:r>
      <w:r>
        <w:tab/>
      </w:r>
      <w:r>
        <w:tab/>
      </w:r>
      <w:r>
        <w:tab/>
      </w:r>
      <w:r>
        <w:tab/>
        <w:t>(b) Mask overlaid to display only the prostate</w:t>
      </w:r>
    </w:p>
    <w:bookmarkEnd w:id="0"/>
    <w:p w14:paraId="424E0647" w14:textId="7541F346" w:rsidR="004F08F9" w:rsidRDefault="004F08F9" w:rsidP="00930831"/>
    <w:p w14:paraId="7E1EBAF6" w14:textId="6003760E" w:rsidR="004F08F9" w:rsidRDefault="004F08F9" w:rsidP="00930831">
      <w:r>
        <w:lastRenderedPageBreak/>
        <w:t>B) Overlay an outline of the mask on the original image and save it as a PNG. Sample result below.</w:t>
      </w:r>
      <w:r w:rsidRPr="004F08F9">
        <w:rPr>
          <w:noProof/>
        </w:rPr>
        <w:t xml:space="preserve"> </w:t>
      </w:r>
      <w:r w:rsidRPr="004F08F9">
        <w:rPr>
          <w:noProof/>
        </w:rPr>
        <w:drawing>
          <wp:inline distT="0" distB="0" distL="0" distR="0" wp14:anchorId="5C78D2CA" wp14:editId="4244F9EC">
            <wp:extent cx="2152650" cy="2124075"/>
            <wp:effectExtent l="0" t="0" r="0" b="9525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 rotWithShape="1">
                    <a:blip r:embed="rId10"/>
                    <a:srcRect r="21799"/>
                    <a:stretch/>
                  </pic:blipFill>
                  <pic:spPr bwMode="auto">
                    <a:xfrm>
                      <a:off x="0" y="0"/>
                      <a:ext cx="2152950" cy="2124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F0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jW0sDQwMbEwsDRT0lEKTi0uzszPAykwrAUAxeSYhiwAAAA="/>
  </w:docVars>
  <w:rsids>
    <w:rsidRoot w:val="000E43E7"/>
    <w:rsid w:val="000E43E7"/>
    <w:rsid w:val="002C2625"/>
    <w:rsid w:val="004F08F9"/>
    <w:rsid w:val="00930831"/>
    <w:rsid w:val="00A526B6"/>
    <w:rsid w:val="00AE2A19"/>
    <w:rsid w:val="00BE3540"/>
    <w:rsid w:val="00D9320C"/>
    <w:rsid w:val="00DF20D4"/>
    <w:rsid w:val="00E11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F5054"/>
  <w15:chartTrackingRefBased/>
  <w15:docId w15:val="{5518BF61-3668-4D96-86AA-A6F416A9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08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8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26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www.coursera.org/projects/image-processing-with-pytho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theaisummer.com/medical-image-pytho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qDFXod306gM" TargetMode="External"/><Relationship Id="rId10" Type="http://schemas.openxmlformats.org/officeDocument/2006/relationships/image" Target="media/image3.png"/><Relationship Id="rId4" Type="http://schemas.openxmlformats.org/officeDocument/2006/relationships/hyperlink" Target="https://drive.google.com/drive/folders/1bLjKHSv5pL_UOmgPvt2juzv35NO97ZrO?usp=sharing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3</TotalTime>
  <Pages>2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 Shiradkar</dc:creator>
  <cp:keywords/>
  <dc:description/>
  <cp:lastModifiedBy>Gunerli, John</cp:lastModifiedBy>
  <cp:revision>7</cp:revision>
  <dcterms:created xsi:type="dcterms:W3CDTF">2021-05-24T17:25:00Z</dcterms:created>
  <dcterms:modified xsi:type="dcterms:W3CDTF">2023-02-02T15:31:00Z</dcterms:modified>
</cp:coreProperties>
</file>